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9.3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ow likely are you or our household to follow the social media page of the Belize Karst Habitat Conserva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very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e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% (7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% (6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% (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% (1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% (1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 (4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8:37Z</dcterms:created>
  <dcterms:modified xsi:type="dcterms:W3CDTF">2024-02-21T03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